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คณะทำงานด้านวิจัยพัฒนาและนวัตกรรมเครื่องมือแพทย์เพื่อ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3/2565</w:t>
      </w:r>
      <w:r>
        <w:t xml:space="preserve"> </w:t>
      </w:r>
      <w:r>
        <w:t xml:space="preserve">ใน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00-10.00</w:t>
      </w:r>
      <w:r>
        <w:t xml:space="preserve"> </w:t>
      </w:r>
      <w:r>
        <w:t xml:space="preserve">น.</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กครู่นี้นะครับ ต่อไปด้วยนะครับ เพราะฉะนั้นตรงนี้ก็เลยมีความเห็นว่า ถ้าจะปิดตัวเวลาอัพเดท ต้องมีเรื่องของ รับผลิตขึ้นมาแล้ว สามารถ มีการทำพยายามครั้งก่อนหน้านี้ มานี้ก็ งานของกระทรวงอวกาศนะครับซึ่งอันนี้ประธาน อาจารย์พละก็ไม่คุยกับรัฐมนตรีเขาไปเอาที่จากเข้าไปตรงนั้น รอนอกจากของกระทรวงอบต อาจจะต้องดู โรงพยาบาลอื่นของรัฐด้วยนะครับของกระทรวงของอะไรประเด็นก็คือว่าเวลาเราจะเอานวัตกรรมออกมานี่ ไม่มีประเทศไหนในโลก จะปล่อยให้ไก่ชน หาพรุ่งนี้เองโดยที่ไม่ได้เข้ามาช่วย ว่าเอาไปยังอันนี้มันจะไปไม่รอดนะครับ SME ยากมาก ในประเด็นที่ 2 อีกนี่ก็คือ ราคาไม่ได้ ถูกกว่า ด้วยความที่มันมีข้อจำกัดที่เป็น SME นี่ราคานี้ก็ยังคงแพงว่าเอาคน เขามีอัดเกี่ยวนี้ อะไรใหญ่ๆไม่ได้ ของการนำเข้าไม่ได้ เพราะฉะนั้น จะเข้าไปช่วยในเรื่องของการนำไปทดลองใช้มีประโยชน์อย่างไร อาทิตย์นี้ พ่อขับยาน ของเรา น้อยเข้าถึงตลาด แรก ขั้นตอนแรกแล้วก็มีอะไรก็เล่นมา สร้างความคุ้นชินกับอันที่ 2 นี่ เข้าไปแล้วถ้าเราจัดระบบดีๆ วิธีการ แล้วก็เก็บข้อมูล แล้วก็ปรับปรุง เกิดเป็นรุ่นใหม่ๆขึ้นมาพัฒนาขึ้นนี้ หมอเขาก็จะเริ่มใช้มากขึ้นนะครับ คุณภาพ นายประจักษ์ ต่างประเทศที่ฟิวเจอร์ดีๆ ธนาคารไปเรื่อยๆ มันก็เลยไปส่วนที่เสนอ ว่ามันน่าจะมี อากาศซับสนุ่นทาง ถึงแล้วครับส่วนทางการเงินกับ มาชวนนะครับ โรงพยาบาลของรัฐให้ใช้ตรงนี้นะครับ สมัครงานทางการเงิน อาทิตย์ที่ผ่านมา ข้างจะแอดออกนิดนึง คือเมื่อจะทำนี่ หน่วยงานก็ไม่ขอ เอางบ เมื่อกี้ก็ไม่ได้บ้างนะครับ จะเป็นงบกลางกรณีของเอกซเรย์ ไม่ได้ฆ่าเพื่อน ประมาณนั้นได้ ออกไปตามโรงพยาบาลต่างๆในปัจจุบันเก็บข้อมูลแล้วก็พัฒนาต่อได้ ตรงนี้ผมคิดว่า ถ้ามันมีแฟนนี่โปรแกรมที่จะช่วย ตรงนี้นะครับที่เป็นเรื่อง Marketing เลยทางทีมงานก็ไปดูอย่างกส มีแนวคิดเรื่องของ cdr แบบนี้ครับถ้าไปส่งตรงนั้น มาทดลองใช้อาจจะ มาทดลองกับเรื่องของเครื่องมือแพทย์ interesting Program ควรจะ ถ้าเป็นทีม dir ก็จะเป็นเอกชนและประชาชนก็ เอาเครื่องอุปกรณ์นี้ไปวางเรียงกันก็ มี เดี๋ยวต้องไปดูรายละเอียด จาก support อย่างไรนะครับแต่ว่าสำหรับ smes percentage สูงเกินไปเขาก็ทำไม่ไหว เพราะฉะนั้นถ้าเป็นกรณี SNSD เปอร์เซ็นต์ margin อาจจะน้อยหน่อย อย่างที่ แม็กซิ่งครึ่ง ทางไปรษณีย์เขาจะไม่ไหว ยังขายไม่ได้ จมอยู่กับการติดเครื่องบางเครื่องเครื่องวางเครื่องราคาหลายล้าน มาเลยผมคิดว่าเราอาจจะต้องช่วยกันคิดว่าเราจะต้องรีบไปแนน support ตรงนี้อย่างไรนะครับ ขอบคุณครับท่านประธานครับ ขอบคุณค่ะ อาจารย์ศันสนีย์ เติมไหมคะ อาจารย์มีเรียนเสริมอีกวิธีนึงนะคะ ต้อง จริงๆแล้วตอนนี้ที่เชื่อมโยงกับ ราชาเลยนะคะก็มีกรรมการปปช มานิตย์เราก็ Scout กับพี่เซลเลยนะคะ ที่ไหนมี potential ที่จะเอาเข้าห้องสอบป 4 อันนี้ก็เป็นการช่วยอย่างนึงในการที่มีการ ใช้เครื่องมือที่ผลิตในประเทศไทย สวัสดีสำคัญในการ 1 เรื่องที่ การนำเครื่องมือไปวางนี่นะคะ มันก็ไม่แน่นอนบางที กับผู้ชายข้างๆมาก วันนี้อาจจะมีตรงที่ เชลล์ พรุ่งนี้ ปีนี้จะทำขึ้นลิสรายการละนิด พัทยาใช่ไหมครับเพราะว่าติดมาแล้วมันน่าจะมีคนเดียวที่ออกมาแล้วได้จดทะเบียนอยแล้วยังของปนี้ก็จะมีจำนวนมากของที่จะนิยม ก็มีงานอาจจะมีเสริมเติมเข้ามาได้ในลิสต์นี้ รายการทางสีส้มขอบคุณค่ะ เรียนท่านประธาน จากที่เซลล์ครับ หน้าที่อาจารย์ศันสนีย์พูดนะครับ มาทางทิศเดียวนี่ พัฒนาร่วมกับทาง กสชนะครับ คุณทำกอล์ฟ รหัสไปรษณีย์ ดูนี่ เครื่องมือแพทย์อะไรที่ ไม่เป็นประโยชน์ในวงกว้างนะครับ แล้วก็มีนโยบายในการสนับสนุน ดีเซลก็เข้าไปช่วยดู เติมแก๊สนั้น หรือผลิตภัณฑ์นะนี่ ยังมี ยาที่จำเป็นที่จะต้องได้รับการ ถนนเพิ่มเติมหรือไม่ เรื่องของการตลาดหรือกระทำให้เกิด เรื่องของมาตรฐานซึ่งตรงนี้เราเข้าไปช่วยอยู่นะครับก็มีการสนับสนุนขับเคลื่อนทั้งทางด้านงบประมาณนะครับ ทั้งในด้านที่มีกรณีเขา ไปรษณีย์ เงินทุนที่จะ Post Marketing เราก็เข้าไปช่วยดูแล้วก็สนับสนุน ชีวิตอะไรแล้วก็ทาง เตือนฉันให้ทานทีละนิด ใจเข้าไปดูว่าจะเข้าถ้ำออกมาแล้วกดแล้ว เอาไปใช้จริงในตลาดมีมีปัญหาอะไรไหมแล้วก็มีความจำเป็นที่จะต้องรีบพบ Version กับ First Version ตามที่เขาพูดนะครับตอนนี้ก็เป็นสิ่งที่เราจะเข้าไปดำเนินการอยู่ เราก็หวังว่า มีการทำงานแบบนี้จะทำให้ทุกวัยในการที่จะสนับสนุน นวัตกรรมไทยนะครับ ที่เคยเข้ามือแพทย์ไทยนี่ มาเดินหน้าต่อไปได้นะครับ อันนี้ก็เป็นหัวข้อที่ 4 ที่พูดถึงเรื่อง การนำไปใช้ เราก็ ประโยชน์นี้ พบว่ามันเป็นสิ่งที่เราทำนาอยู่ครับ เที่ยวที่ดอกเตอร์กิตติพงษ์พูดถึงว่า มันคนละชั้น โรงพยาบาลเข้ามา สมมติเริ่มจากพยาบาลของโปรก่อน ถ้ามีส่วนของกระบวนการตรงนี้ตลอด เพื่อให้เกิดความเชื่อมั่น พอทำอยู่มันเป็นเรื่องเดียวกันป่ะคะ มากินข้าว โรงพยาบาลหรือเปล่าคะใช่ค่ะใช่ค่ะ ภาชนะมันสามารถสร้างโปรเซส ที่ทำอยู่แล้วแล้วก็ตอบโจทย์ของยอดอยู่แล้วใช่ไหมคะ ใช่ค่ะอย่างที่เซลล์นี้ค่ะ มังงะที่ทำให้แผลหายเร็วนี่ก็มีการประชุมกับพลาดชม ในการสร้างเครื่องมือแล้วก็ไปวางไว้ตามโรงพยาบาลต่างๆให้ทดสอบ ปตทที่ร่วมกัน เอาชาปตท accomplishment ไม่ใช่มีการไปใช้วางไว้เฉยๆใช้มันไม่ได้ เรียนถามเรื่องทีวีอานิดนึง มาจากการ sink ขายสภานโยบาย Apple ว่าเราใช้มาตรการเหล่านี้ได้ในการสนับสนุน นานาค่ะ แต่ว่าไม่ทราบว่าพอปฏิบัติ เป็นอะไรเป็นอะไรคะเป็นคนพูดถึงประเด็นเรื่อง batching ปาเกียว 50 อาจจะยาวไปสำหรับที่ สำหรับ ทางกปภได้ทดลอง ของปลอมมันจะมีมันจะมีภาค การใช้ผ้ากับชนเผ่าชนไม่มีชั่วแต่ส่วนใหญ่ เอาให้เอกชน 800 กว่า มันให้ RXZ ยังต้นอยู่ใช่ไหมคะ เอกชนก็ยังไม่กล้าลงทุนที่นี้ถ้ามาถึงช่วงที่เซลล์นะคะ ประชาชนอาจจะต้องลงทุนมากขึ้น ขอเป็น 789 แล้วนี่สมุดที่เป็นโปร เขามีสิทธิ์จะลงไหม เพราะ projecting to this PC ได้เยอะกว่า มาเลเซีย ไปที่ตลาด มีคนเช่าสูง อุลตร้าแมนมาก อยู่กับชนิดของขึ้น เครื่องมือแพทย์ ก็จะไปสู่กว่าของ เอากระเป๋าอยู่แล้วค่ะที่จะมาชิค ขอบคุณค่ะ ทั้งนั้น รถที่จะเข้าที่ 1 เขาคงไม่กลับห้อง แล้วก็ดูเหมือนมีคนไกลการทำงานอยู่ตามสิ่งที่ ออร่า อะไรเด่นคืออะไรเสนอ แปลว่า ที่เราจะทำงานกัน อาจจะต้องอธิบายว่า นาฬิกาตัวไหนที่ ต้องเข้าไปอีกอย่างหนึ่งก็คือนักวิจัยมันจะไม่เข้าใจว่าบางที Prototype ไม่ได้มีปตทเดียวหรือสองมอเตอร์ไซค์ จะมีปัญหา 234 แล้วแต่ นี่ก็ขึ้นอยู่กับการอบรมของภาคเอกชน ส่วนใหญ่อรทัยหลังๆ จะมีส่วนมากกว่า อุ๊ยตายที่มาจากมหาวิทยาลัย ไปคีรีวง ขอความอนุเคราะห์ อุปกรณ์แล้วก็ที่เซลล์แล้วก็สมัครงานที่มีประสบการณ์ตรงนี้ อาจจะช่วย xxxx ว่ามันมีครอบครัวอยู่ตรงไหนบ้างนะคะ กว่าจะได้ทำ ในการโหวตตำแหน่งหน้าค่ะขอบคุณค่ะ งั้นไปที่ต่อไปนะคะ กะทิ 2 ขับรถ หลักการที่ 2 นะคะ ในเรื่องของพายอรทัย product ค่ะ นายทุนสำหรับ งาน ที่เราจะหลับ ภาพถนน วิจัยเครื่องมือแพทย์ใบนะคะ หัวหน้าตามไปค่ะ ได้มีการ เรื่อง demand Side ซึ่ง ขนาดนี้ ก็จะมี ค่ะ ของ ค่าของ 2 ตัว ราคาที่เป็นรายการจัดซื้อจากกรมบัญชีกลางเราก็ จากการจัดซื้อ ซึ่งมีมูลค่า หลายหมื่นล้านบาทนะคะ หน้าต่อไปค่ะ รายการนี้ก็ทรัพยากรทางการแพทย์นะคะที่มีการจัดซื้อมากอันนี้เป็นข้อมูลปี 2563 ราคาว่ามีการจัดซื้อ เครื่องมือแพทย์ในกลุ่มไหนบ้างคะ ต่อไปนะคะหน้าต่อไปค่ะ ยอดจ่าย อุปกรณ์ของ สปสชวิเคราะห์ข้อมูลปี 2562 ก็จะมีเรื่องของ อุปกรณ์อะไรบ้างที่มียอดการเบิกจ่ายสูง นะคะ ไปค่ะ ต่อไป ได้มีการหารือ ทีมที่ ตัวเทคโนโลยี โหลดแมพ WarZ ประวัติ มศวนะครับ Doctor K Mart นครปฐม พี่นนท์ ได้สรุป ทำเยอะนะคะ ดึงออกมานิดนึงเรื่องข้อสรุปในเรื่อง ของ สินค้าหรือผลิตภัณฑ์ ทางบริษัท โทษนะคะต้องการ ไม่มีทางถนนนะคะ ก็คือ แม่งออกมาเป็น 6 กลุ่มนะคะ วัสดุสิ้นเปลืองนะคะ วัสดุสิ้นเปลืองหรือวัสดุที่ใช้ ระยะเวลา medium ก็กลับ พริตตี้ เว็บยู App เรื่อง City SR ดีนะคะ ข้อ 2 ไปอุปกรณ์หรือเครื่องมือแพทย์ งานพ่อนิดนึง current เอาอย่างไรคะอาจารย์ เต็ม 10 ได้อีก ต่อไปเป็นอุปกรณ์หรือเครื่องมือแพทย์ที่ต้องการในโรงพยาบาล ยังมีแก๊สอยู่เรื่องของอะไรดีนะคะ สามเพชรอุปกรณ์ความนะคะ ก็คือ atira ดีค่ะขาดต่อไปค่ะ โปรแกรมเรื่องอะไรดี อย่าเหมือนกันหมดนะคะ ราคา 45 หีบ เข้าหัวเป็นกลุ่ม help อะตอมค่ะอันนี้เป็น พรศักดิ์ราชอาณาจักรทางของ เป็นอะไรอีกแบบของ ทำเครื่องมือแพทย์ในเครื่องมือแพทย์ อันนี้เราลองเอามา match น้าต่อไปค่ะ เอามาลองแบบกลับ โครงการทุนวิจัยที่ หลวงพ่อปลอดภัย มีโครงการไหนบ้างที่ เอากลุ่มที่ตาตอบโจทย์ เรื่องของ กระเป๋านี้บ้างนะคะ มีในเรื่องของ กลุ่ม เคตะทำ ดอทคอม OK เข้าสปสช ที่ 1 บรรยายก็ตัดคอ ฟาง 3:00 น ขอหน้าต่อไปค่ะ ยังมั้ง ยังไม่เห็น การจัดซื้อที่เป็นของกรมบัญชีกลาง ภาษาไทยนะคะเอาไปค่ะกลมที่ 5 เป็นของที่ 6 เอาแค่บัตรปลอมก็ยังไม่เห็น ของนะคะ คนที่ยังไม่สามารถคุมได้ผมที่ทางมหิดลได้ทันนะคะ มีอีกคันที่ยังไม่ทำให้ มีส่วนที่สอดคล้องกับสภาวะ เรื่องของข้อสะโพกเทียมค่ะ ต่อไปค่ะ เป็นข้อเสนอจากคณะ คะน้า 1 2000 ธนาอย่างไร มีคันหู ไปดูหลัก จูเนียร์ มูลค่าตลาดในประเทศ สภาพต่างประเทศ โอกาสในการยอมรับ พลากรทางการแพทย์ กระทบกับคำว่าประเทศ นม มากับแฟนในอนาคต ความพร้อมเทคโนโลยี ภาพในการต่อยอด ผลิตภัณฑ์ ความพร้อมของโครงสร้างพื้นฐานและ วิธีการวิเคราะห์ ไปค่ะ ออกมาในรูปแบบ มุมนะคะ อันนี้ก็คือ ไปฟังว่าทำไม กรมวิชาการกูอย่างเดียวมันไม่ได้อยู่แล้วค่ะอาจารย์ อะไรวะ บอกเลยว่าเคตะ ลูกค้าเขาไม่เข้าใจ กายภาพนักวิจัย บราวนี่ อยู่ในระดับไหน ถ้าได้ระดับไหนนะคะ ไอ้เรานี่ คล้องกับ มันไม่ได้ยากมาก อนุญาตแปลว่า โรงเรียนที่เรียน ไป ว่าไง ว่าจะต้องทำ compatibility ก็อย่างที่ แบบนี้จริงๆ ไม่มีวันหยุด Heineken Beer ที่ราคาถูก สามารถส่งไปได้ทำได้เร็ว ปัญหาใหญ่ ยะลา เวลาที่ดูประกรที่ ฐานะชุดหมดหนี้ หนวดจะไม่มีหนี้ บอกว่าเมื่อไหร่ที่ ไปทำแล้ว สมาชิก อันไหนที่จะไปตรวจ เป็นที่จะต้อง ทุนเยอะที่สุด หล่อมากเลย เราซื้อยัง อันนี้ของกรมวิชาการที่มีทางอยู่แล้ว มาเป็นต่อกรมควบคุมโรค ไม่ใช่ เฟอร์นิเจอร์ ทำเครื่องมือแพทย์อะไรบ้างอ่ะพี่ ไปรษณีย์ ชอบมาก ปักหมุดแผนที่ไม่ได้เอามา มาสามารถเอาออกได้ไหม ไม่มีเอาไปเลย อะมีบา กำลัง คอร์ด You ขอก็จะพอดี เอารองเท้ามาที่ที่เซลล์แล้วตอนนี้ ดีเซลบริการ นิทานอีสป ราคาแล้วนะคะ ถ้าสมมุติ หาราชาศัพท์ ในโลกนี้ถ้าจะทำ F Anime อันนี้ชื่อจริงมันคนละอย่าง ที่หมอบอกว่า อาทิตย์นี้เข้ามาจะเห็นได้ว่าจุดอ่อน ทั้งหมดที่ให้มาดี ฝันว่าคลอดลูก Application ไม่เคยทำการผลิต จะใช้ได้ต้องผ่านมา เพราะฉะนั้น โดยที่ไม่รู้จัก ไม่มีอะไรนะคะแต่ตอนนี้ ขอเข้ามาอบรม แฟชั่น indefinite มีเรื่อง ไม่ได้ เยี่ยม การ จะส่งให้อาจารย์ ตัด เขาไม่รู้เรื่องเลยนะเนี่ยของ MP4 เรื่องของ ในเรื่องของมาตรฐานห้องปฏิบัติการที่จะสามารถ ไม่ได้มาตรฐานสากลยกตัวอย่าง ควรจะต้อง ISO 13485 ยกตัวอย่าง ขึ้นมาเยอะแพ้จะต้องผ่านไปเราก็ทำเต็มที่นะคะ เพราะว่าที่มาทำให้ได้ ทำไม Casio เราจะพยายาม อะไรลูกปฏิบัติ ราคาทองวันนี้ กลับทางด้าน คุณไปที่วอนอ กลับมาทำ ที่ได้เพราะตอนนี้ไม่สามารถทำ คาซ่าซิตี้ สถาน กรณีการจัดสร้างห้องปฏิบัติการเอาไปเลยค่ะ อ้ายบ่การค้าสิ มันเป็นอีหยัง เส้นทาง การที่จะต้องทำให้ได้มาตรฐาน อย่างนั้นอีก มันจะทำ รปภเทคโนโลยี iPhone 5 ที่เราต่อสุขภาพ ISO 15189 พยาบาลเห็นไม่ว่าง แม่ทำแต่เฉพาะ มารับไหม ดูละครย้อนหลังเรื่องของ เคอรี่ด้วยนะคะในเรื่องของ Eco System อธิบาย ไม่ใช่มันไม่ใช่วิธีวิเคราะห์ที่ถูกต้อง การเคหะ เอากัน 2 รอบ อะไร บอกรัก เกี่ยวข้องกับอ้อย แก้มกัน จะได้รับ สำคัญมาก จำไว้ ไปประสบความสำเร็จ ทุกอย่างจะต้องลง ส่วนที่ จะเป็น ในการทำโปรแกรม ทางสิงคโปร์ พรุ่งนี้ได้ประโยชน์มาก ลูกน้อยในการสั่งรัฐมนตรี ประโยชน์ต่อการไปทำงานร่วมกัน ทำทีมที่เราทำงานร่วมกันอันนึงนะคะในเรื่องของแกแต่พอดีไว้คอนเสิร์ต มาบอกนั่งอ่านห้อง ตัวอย่าง บอกให้ทนไปเดินทาง ส่งอบต มากับแผลนี้ ทำได้มาตรฐาน iec 60601 นะคะ อะไรก็ได้ เอานิทาน เอามาแล้ว การแพทย์ zyrtec รัชนี สำหรับทุกอย่าง อายนะคะ เขาเข้าใจที่ไม่ถูกต้องมาจะมีห้องปฏิบัติการกลางอย่างได้แต่ไม่ใช่ทุกอย่างไม่ใช่ของชนิด ปราณี เอาเหมือนกันค่ะ อันนี้คน EMS ดูแลรักนี้ แล้ว เครื่อง iPhone 6 การแพทย์ ยาอมตะขาบ อะไรก็มีนักวิชาการพัดลม พี่มาแล้วนะคะแล้วก็ พรุ่งนี้มา ภายในบางเรื่อง การที่ร่างกายมีการผลิตมีจะต้อง สั่งให้ได้มาตรฐาน You ในเรื่องใด อะไร แฟชั่น ค่ะ นิทาน Minecraft เราจะเน้นทำอะไรบ้าง มีค่ะมีใครใช้แล้วค่ะเน้นเรื่องของทันตกรรมก็มีค่ะ ไม่ใช่ ไทยรัฐ ส่งให้ก็ได้ เราก็มีหลายเครื่องที่ วันนี้ก็ มีเรื่องกัน ที่พัก มีอะไรหลายอย่างที่อยู่ใน อะไร นายที่แปลไทย แล้วก็ยังมีเรื่องของได้นะสิ ตลาดยกตัวอย่าง เรื่องที่เป็น ตรวจสอบ Open ผู้ชายคนข้างมากในโรงพยาบาล แซวเขาจะมีด้วยเหมือนกันค่ะ ได้ครับ แนวทางการอยู่นะป่านนี้เลยเรียนไปแล้ว ของข้างสปสชนะครับอีกอันหนึ่งก็คือพระอ้อมผู้ใหญ่นะครับ เราก็มีการดำเนินการอยู่ยังพัฒนาเป็น พี่เป็นไบโอประชุมซึ่งมีการจับคู่กันกับนักวิจัยกับทางบริษัทนะครับ เราไปช่วยในส่วนของ ตรวจ นะครับอย่างเช่น ak โควิตต่างๆนะครับ penetration มีรากฟันเทียมที่จำเป็นอยู่แล้วเราผลักดันไปแล้วนะครับ มีหลายๆอันที่เราได้ดำเนินการอยู่ ตัวเองไม่มีเครื่องมือแพทย์ที่ไม่ได้จำเป็นที่แพทย์ ขายนะคะต้องเรียนตามตรง เส้น assistance device เป็นเครื่องมือแพทย์ที่คนทั่วไปใช้ได้นะคะอันนี้ก็จะง่ายป่าเวลาขึ้นทะเบียนกับ medical Device ที่แพทย์ต้องใช้ ปีนี้ขึ้นอยู่กับ Class ไม่ได้เข้า device เวลาเราคุยกันเราต้องคุยว่า Class อะไรข้างหน้าเวลาที่เขียนตาราง อยากจะให้คาสิไป เป็น medical Device ไหน เพราะแต่ละคะมันไม่เหมือนกัน และ Password ของ Vision มีความยากง่ายไม่เท่ากัน การที่จะทำ 3 กับ 4 ยกตัวอย่าง 4 อย่างนี้ งั้น ต้องขออนุญาตอยทำ investigation SM เศร้า เหมือนเราทำยา เราต้องทำ ใครก็ได้ที่อยู่ดีๆก็ขึ้นมานั่งทำ คลินิกโรคไตโดยไม่ได้ขออนุญาตจากอย โดยการส่ง เข้ามานะคะ อยพิจารณาดูว่ามัน จะพอหรือเปล่า ว่าที่จะทำบายนะคะ อันนี้อาจจะต้องปรับกันใหม่ ในการนิติกร Life เครื่องมือแพทย์อยากจะขอให้มันเป็นภาระมากกว่า ขอให้เป็น Class One Classroom มี Doctor 76 นะคะ อยากจะเปิดเวทีให้ท่านอื่นๆด้วยนะคะอย่างเช่นต่อว่ารถออกหรือภาคเอกชน มีประเด็นเดียวนะคะ จะให้ความเห็นเพิ่มเติมของการวิเคราะห์ ความสอดคล้อง ของกรมบัญชีกลาง 2 ช พวกนี้นะครับ จะเห็นตัวสแกน ที่อยากจะเห็นเพิ่มเติม บ่คิดว่านอกเหนือจากวิเคราะห์พวกนี้ น่าจะวิเคราะห์ Vision indus Intex ด้วยนะครับ มันเป็นรถ Map รถแม็คโคร ใช้เวลาหลายปีในการพัฒนาต่อเนื่องนะครับ บางอย่างถ้าเราเห็น ออกมาเป็น List ของไพโอริตี้พวกนี้ เราก็ บอกว่าลิฟท์ช่วงนี้ให้เซลล์ ทำแล้ว ทำแล้วครับ เดี๋ยวเรา อาจจะทำให้เราเข้าใจผิดได้ ว่าทำแล้วมันเรียบร้อยไปแล้ว แล้วก็จบไปแล้วอะไรอย่างนี้ล่ะครับ จริงๆแล้ว น่าจะมีการติดตามต่อเนื่อง ว่าสิ่งที่เราทำกัน มันไปถึงขั้นที่มี silicon Industry in Tag หรือยังครับ อันไหนที่ทำไปแล้วหรือว่ายังไม่ถึงจุด Infestation ต้องสนับสนุนต่อนะครับ ขยับขยายผล ต่อไปนะครับ ฉันอยากฝากว่าถ้าเกิดสามารถทำได้ผมว่าน่าจะดูประเด็นตรงนี้นะครับประกอบไปด้วย รัก อันนี้เห็นด้วย เห็นด้วยค่ะ เอวเขารู้สึกว่าจะทำอยู่นะคะ กำลังเริ่มทำอันนี้อยู่เห็นด้วยอย่างยิ่งนะคะ เรื่องของ cinematic ท่านอื่นไหมคะ คือในมุมของเขาในเรื่องที่ทำก็จะเป็นเรื่องที่ดีนะคะ แต่ว่าเวลาเราถามถึง epolicy Product มันอาจจะเป็น 6 อย่างหรือ 10 อย่างอันนี้ไม่ทราบนะคะ หรือสิ่งที่ทำอยู่แล้วมันอาจจะต้องทำเป็นไปให้สุดหรือมีสิ่งที่ยังไม่ได้ทำควรจะทำ Deep Impact ด้วย ในมุมที่จะลงทุนไปข้างหน้าอาจจะต้องเป็น Impact ตารางดีนะคะ นิทานไม่เข้าใจเลยคือยกตัวอย่างชุดตรวจโรค หญิงพูดอย่างนี้ไม่ได้ค่ะ IV ดี ชุด โรคเป็น photoset shonichi City เรา 89 ค่ะ จริงๆต้องมาด้วยเทคโนโลยี เพลงถ้ามาจากนี้ต้องวิเคราะห์มาด้วยธุระที่เพจ เป็นระยะทาง rt-pcr ก็มีนะคะตัวอย่างที่ได้ 8 กับข้าวมาแล้ว 9 ตลาดมาแล้วอิมแพคนะคะ อยาก metapenaeus ก็ไม่ได้เพราะว่ามันต้องดูว่าเป็นไปได้เข้า Device ได้ไง อย่างนี้ไม่ถึงเลยค่ะหนึ่งยังไม่ถึงเลย จริงๆ classified ไม่ได้เข้า device ไม่ไข้เป็นกลุ่มกลุ่มแบบนี้ค่ะตรวจโรคมีหลายเทคโนโลยี อย่างริปเปอร์คะ ซื้อแล้ว แหลมก็มีจุดข้าวแล้วนะคะแล้วมี ISO 13485 แล้วได้อยแล้วด้วย เพราะฉะนั้นขอมาเป็นที่เพจ ไม่ได้ ฟอร์มก็เหมือนกันมีซอฟต์แวร์อย่างซอฟต์แวร์ที่เราไปดูในเรื่องของ AI อย่างนี้ค่ะ ตอนนี้ จะได้แล้วนะคะความสามารถเข้าไป 7 ได้แล้วค่ะส่งแล้วเพราะฉะนั้นมันอาจจะต้องมาดูกัน NXX อะไรไม่ใช่มาเป็นกลุ่ม ด้วยกับอาจารย์สรรค์ดีนะคะนี่คือสิ่งที่ต้องมาทำ อันนี้คือ กับอาจารย์ โดนนะคะ ให้กรุณาให้ทำให้จิ้งจกของท่านคือการแพทย์ครบวงจร ฉะนั้นอันนี้มันแค่ 2 สไลด์จากภาพใหญ่ที่ท่านถามอีกหลายๆเรื่องจะอีโคซิสเต็ม ฉะนั้นจดเองไม่ได้จอดตรงในเรื่องของไมเคิล อันนี้ไม่ได้เข้า device หนึ่งในภาพใหญ่ มาได้เลย อาจจะ ไม่มีความเฉพาะนะคะอันนี้ เราก็เป็น information อาจารย์ปัทมาวดีสร้าง ATP ทางออก เน็ตเวิร์คอยู่แล้ว ตั้งใจว่าจะทำต่อทำใหม่อยู่ด้วยนะคะ เพราะอันนี้ภาพมาจากว่าง ตื่นอาบน้ำ MP3 เขาว่า ampt เป็น Network เขาทำมาตั้งแต่ 15 ปีที่แล้วโดยคุณวรพล สภาอุตสาหกรรมเขาทำด้วยทั้งหมดกับสภาอุตสาหกรรมกับโรงเรียนแพทย์โรงเรียนนะคะ ที่มีไม่ได้เข้า device อ้าวแล้วกลับอยด้วยนะคะ แล้วก็ขอด้วยเพราะฉะนั้น เอวด้วย แล้วมันมี Network ตรงนี้อยู่แล้วเราเข้าใจในเรื่องนี้ดีมากๆเลยค่ะ พงศกรเขาทราบดีค่ะเรื่องนี้ ขอบคุณค่ะ อนุญาตทุกท่านนะครับขอตรงนี้นิดนึง เธอตรงนี้ คิดว่านอกจากท่านดูเทคโนโลยีด้วยนะครับที่อาจารย์ศันสนีย์เสนอแล้วนะครับ ก็ตามนะครับอย่างเช่นดีเด่น อยากให้ level นิเคอิ น่าจะถึง 7 8 อย่างไรก็ตามเทคโนโลยีอย่างเดียวจะให้ไปถึงอินดัสตรีนะครับ indus มีดังนั้นผมคิดว่า เราอาจจะต้องดูมิติอื่นๆประกอบด้วยนะครับ ยกตัวอย่างกรณีของชุดตรวจโรค เอาเข้าจริง เรื่องของชุดกดระบบในเรื่อง Investment ก็สำคัญมากเหมือนกัน แปลว่า เจ้าใหญ่ แก้วมันใหญ่ การแข่งขันเรื่องราคาได้ อ้าวเล็กเมื่อไหร่ก็ตาม มันจะสู้ ราคาไม่ได้เชื่อเรื่อง economy of scale ไม่ได้ ประเภทแบบนี้น่าจะต้องเอามาประกอบ ถ้าเราอยากจะให้ไปถึงอินดัสตรีได้จริงๆนะครับ เห็นด้วยค่ะอันนี้เห็นด้วยค่ะอันนี้คงต้องมีไฟชิ้นเคชั่นในช่วงท้าย อินทรชิต คุยกับกระทรวงสาธารณสุขด้วยค่ะอาจารย์ ขอบคุณค่ะพอดีเมื่อสักครู่เน็ตอาจจะแห้งไป ท่านอื่นมีข้อเสนอแนะหรือข้อคิดเห็นอะไรไหมคะ ไม่มีนะคะ เย็นนี้ เดี๋ยวก็ได้รับความเห็นอยู่หลายเรื่องทีเดียวนะคะ ที่จะต้องไปทำงานต่อ ที่สำคัญมาก framework ในการวิเคราะห์ในการจัดปาร์ตี้ ในเรื่องของ bisection การแบ่งกลุ่มประเภท ของเครื่องมือแพทย์ต่างๆนะคะ พรุ่งนี้เดี๋ยวไปทบทวนกันอีกทีนึงนะคะ ในกลุ่มที่สมองนะคะที่เราอยากได้ตัว Product พี่เพ็ญ เที่ยว product ให้ครบ Value chain ของเรา กลับไปกลุ่มที่ 3 นะครับ Eco City เรียนท่านประธานนะคะ ที่ 3 ก็อยากจะขอรับฟังความคิดเห็นนะคะเรื่องที่โคตร System นะคะ ในส่วนของ กรอบของการทุนวิจัย นวัตกรรมเครื่องมือแพทย์ ป้า ประกอบไปไหนข้างหน้าเราควรจะดำเนินการอะไรบ้างในส่วนของอีโคซิสเต็มนะคะ ค่ะ อันนี้เรามีเก็บของทางการเคหะเท่านั้นซึ่งเมื่อกี้ว่าได้ผ่านการอภิปรายมาว่าอาจจะยังไม่ใช่ค่ะ อันนี้ต้องเฉพาะเจาะจงกว่านี้นะคะ ก็อยากจะเรียนเรื่อง Eco System Nikon FM บอกว่ามือแพทย์นะคะตอนนี้ ทำ ในเรื่องของ product ต่างๆในการแพทย์ทั้งหมด ยี่ห้อ System ที่เฮลตี้ที่สุดที่ทุกคนพยายามช่วยมากที่สุด ขอบคุณทางอยนะคะท่านผอ. กรภัทร คือเครื่องมือแพทย์ เป็นอันที่ จะมีการอบรม อบรมอบรมมาหมดทุกเรื่องไม่ว่าจะเป็นไอ้โซ่ที่เกี่ยวข้องทั้งหมดนะคะ เอาตัวใหญ่ๆ management ด้วยนะคะเตรียมเอกสาร Common ฉันควรเต็มเพลง ในเรื่องของ เป็นจุดอ่อนของนักวิจัยที่สุดแล้วนะคะในเรื่อง ปัญญา นมสองข้างด้วยน้ำตาลนะคะ ดรอัครวิทย์ ส่งไปแล้ว 2 รอบใหญ่ๆนะคะมีผู้เข้าร่วมประมาณรอบละ 100 คนได้ เพราะฉะนั้น จริงๆแล้ว มันมี คนที่ทำในเรื่องนี้อยู่ดีเซลเองก็อบรมเยอะมาก ตับมีในเครื่อง Design ของการอบรม ในเรื่องของการขึ้น Common diseases มีสำคัญหลายอันที่แต่ละหน่วยงานช่วยการอบรมนะคะ ก็สเปเชียลลิตี้อบรมก็มาจากคนละสาขากัน ยกตัวอย่าง เช่น จะอบรมในเรื่องของ ตรวจเป็นหลักนะคะ มี Network ของสถาบันซึ่งในห้องปฏิบัติการ ISO แล้วนะคะ สถาบันนะคะที่ support ไปแล้ว พี่ถามว่า ผลิตสำหรับในการเข้าใช้ได้ ก็มีการอบรมเป็นจำนวนมากเลยนะคะเป็นการอบรมต่างๆสำหรับเครื่องมือแพทย์ทั่วไปและรวมถึงเครื่องมือแพทย์ที่เป็น Active ไม่ได้เข้า device Clash of Clans ด้วยนะคะ อาจารย์ดรชัยรัตน์เพราะฉะนั้นในเรื่องของ zbing เราทำไปแล้วนะคะ กฎกติกาในวีดีโอทั้งหมด เรามีเทคโนโลยีที่ไม่เหมือนกันมีเล็กฟรีอย่างน้อย 3 ห้อง 1 ห้องปฏิบัติการที่ 485 แล้วนะคะ ที่นี่ห้องปฏิบัติการชุดตรวจที่ทำห้อง Standard น้อย ที่เทสของเทคโนโลยีแล้วนะคะที่ขอนแก่น ที่ได้ ISO 15189 และมีอีกอันหนึ่งอันที่ได้อยู่ที่มอนะคะทำ genome sequencing ขอเรื่องเกี่ยวกับ kamagra ราคา มีการเสริมในเรื่อง ecosystem อยู่ตลอดเวลานะคะอออย่างที่เรียนขอกับอยอย่างที่เรียนร่วมกันนะคะใช้ได้คอนเฟิร์มแต่เริ่มต้นนะคะตอนนี้ เพจคนมาช่วยนะคะ 4 คนที่จะให้คำปรึกษา ตั้งแต่ต้นน้ำจนถึงปลายน้ำเลยนะคะสำหรับกันจนถึง registration เลยนะคะ อันนี้ก็เป็นการสร้างอีโคซิสเต็มตอนนี้นะคะเดี๋ยวให้ ดรชัยรัตน์เสริมอีกทีเรื่องทีเซลล์ ส่งอีเมลเรื่องการอบรมขอให้ผอ. พัฒนาด้านเครื่องมือแพทย์ของเราให้เครื่องมือแพทย์ดีกว่าน่าจะละเอียดกว่าครับ ผอ. รัตนาครับ พรุ่งนี้ทางทีมเซลล์ได้การอบรมไปแล้วก็คือการอบรมพวกเราที่สุดก็คือวิธีของการขึ้นทะเบียนกับอยนะคะ มีอบรมเรื่องของวิตามินซี การขอดูไฟล์ risk management แล้วก็ เข้า ที่ทางเราได้ดำเนินการไปนะคะ 1 แล้วก็อบรมประมาณ 2-3 ครั้งแล้วแต่หัวข้อราคาลอกจากนี้แล้วก็จะมีการทำเป็น e Learning สามารถเข้าไปดูแล้วก็เรียนรู้ elearning ได้นะคะ ไม่ถึง 6 หลักสูตรค่ะ ขอบพระคุณค่ะ คุณค่ะ ในส่วนของเอกชน มีข้อแลกเปลี่ยนหรือข้อคิดเห็นอะไรไหมคะด็อกเตอร์กิตติพงษ์ยกมือนะคะ ขอโทษนะคะถ้าอย่างนั้นขอเชิญดอกเตอร์กิตติพงษ์ก่อนนะคะ framework ที่อยู่ในหน้านี้นะครับ คิดว่า วิเคราะห์ วิเคราะห์ โคตร ของวิจัยพัฒนาและนวัตกรรมนะครับ หมายถึงนวัตกรรมนะครับท่านประธาน เพราะว่ามันไม่ค่อย เป็น Eco System นะคะไม่ได้ดึงมา ผมอยากจะเสริมน่าจะไปวิเคราะห์ของ Investment เรื่องของการประกอบ ประกอบธุรกิจ ประกอบการต่างๆแล้วก็เรื่องของ market นะครับ พรุ่งนี้ด้วย ได้เห็นภาพครับ เห็นด้วยอย่างยิ่งเลยค่ะ อันหนึ่งที่อยากจะเรียนนะคะ เขียนมา เรื่องของการบอกว่าขาดงบประมาณทางเข้าไทยอันนี้ไม่จริงนะคะ อังกฤษเข้าไทย การทำถึงแฟลตหรือโรคภัยได้จริง มีงบประมาณอยู่แล้วอีกอย่างหนึ่งท่านต้องมีบริษัท ยินดีกับเธอไม่อย่างนั้น มีสปอนเซอร์ไม่มีใครถ่ายให้ท่านดูแลแล้วท่านเข้ามาตั้งแต่เขาเป็นคนดี ไม่ใช่ท่าน เพราะฉะนั้นมันจะมีขนาดความเข้าใจของการอะไรอยู่ งบประมาณก็เหมือนกันนะคะ จากที่เรียนไปแล้วนะคะ งบประมาณของกฟผเราให้เป็นเศษเกรด เพราะฉะนั้น ได้ทำ แล้ว state ของท่านวิเคราะห์ออกมาว่าท่านจะไปต่อได้ไงอย่าลืมว่านักวิจัยมีปัญหาอยู่อย่างหนึ่ง ตัวเอง จนสุดท้ายได้มันไม่จริง มด ทำไป suprastin 6 ท่านก็จบโครงการนะคะ ตอนนี้ในเรื่องเครื่องมือแพทย์นะคะ intellectual Property manage เลยนะคะ ฉันไม่เคยทำ Freedom True Corporate ให้ดูเลยหลังๆ บล็อกขอควายเลยค่ะ ถ้าทำ Copy ของเขามาท่านถูกฟ้อง ประเทศคอมพิวเตอร์เข้ามา Cover ในประเทศไทยด้วยนะคะ ไปขายในประเทศไทย ฟังได้นะคะแต่ทำไปสักพักหนึ่งท่านต้องเข้าใจ ไม่ขายขายในตลาดประเทศไทยไม่มีใครซื้อ ไม่มี อย่างที่ดรกิตติพงษ์ท่านพูดมันต้องมี Market analysis ส้มมีพิษ เอาหมี่ผัดเนอะ intellectual Property เข้ามาเพราะฉะนั้นมันไม่ได้มีแค่นี้ค่ะ พี่จะอ้างว่าหนึ่งขัดงบประมาณ โครงการที่ฉันได้อยู่แล้ว ของขาดห้องปฏิบัติการมาตรฐานอย่างนี้ไม่จริงนะคะอย่างที่เรียนไปเพราะว่าต่างประเทศมีห้องปฏิบัติการมีได้ตลอดเวลา แล้วก็บอกเขาพอให้ทุนเรื่องนี้ด้วย แล้วก็ในเรื่องของขาดบุคลากรที่เห็นด้วย หาความรู้ในวิจัย อันนี้เห็นด้วยอย่างยิ่ง อันนี้คิดว่านาความรู้เรื่องการขึ้นทะเบียนไม่มีเลยนะวิทยาลัยไม่มีเลย อบรมแบบที่บอกนะคะ Common diseases ม่อน doch มันไม่ใช่หน้าที่ของนักวิจัยไทยด้วย ไม่ใช่นักวิจัยของ มหาวิทยาลัยเป็นหน้าที่ของบริษัท การขึ้นทะเบียนต่างๆหลายอย่างมันเป็นเรื่องของบริษัท ขอบคุณค่ะ เชิญคุณจิรวัฒน์ทางสภาอุตสาหกรรมนะคะ ขอบคุณค่ะ ครับผม ขอเป็นภาพรวมเลยนะครับ ว่าที่นั่งฟังมา งานวิจัยพัฒนาที่เราทำอยู่ตอนนี้เอาของที่มันมีอยู่ มาทำเพื่อจะให้มันผักออกตลาด งวดนี้ได้ฟังอาจารย์ศันสนีย์ว่ะทั้งด้าน T Cell สปสช อันนี้ผมพยายามที่จะ ผู้ผลิตเอกชน เราอย่ามองเป็นภาพใหญ่ ถ้าเรา มอง sertis ว่าสินค้าตัวไหนที่ประเทศไทยต้องนำเข้าเยอะ เราต้องแก้ Pain Point เราเซ็ตมาด้วยกันไหม จัดซื้อจัดมาเลยบอกว่า สินค้าตัวนี้มีการจัดซื้อเยอะ ปัญหาผู้ประกอบการ ตั้งใจเข้ามา เอาแพทย์ที่เกี่ยวข้องเครื่องมือนี้เข้ามา อันนี้เอามาทำร่วมกัน ร่วมกับสินค้าที่อาจจะไม่ต้อง เทคโนโลยีสูงสุด เราเอาตัวที่ห้องซื้อขายจำนวนมาก ที่เราขาดทุนเยอะๆมาทำร่วมกันไหม อันนี้จะเป็นเธอจิกว่า ไปด้วยค่ะอันนี้ก็ทำด้วย อันที่ 2 คือ iptv อยู่ในสภาอุตสาหกรรมเห็นชัดเลย DVD เป็น Pain Point ของประเทศ นำเข้าเยอะมาก อุตสาหกรรมพลาสติก ช่วงโควิด ยิ่งโตขึ้นเยอะมากนะครับ อันนึงนะครับ ปฏิบัติการที่อธิบายอัสนีพอผมไม่อยากไปขัด เลิกนโยบายทุกเคส อยากจะบอกว่ามันทำไม่ได้หรอกเครื่องมือแพทย์ อาการฉัน ใช้ของไบโอนิค ได้ไหมครับ ผมใช้ เช้าที่ถูกกว่า อาการ แจ้งว่าตอนนี้เขาไม่ติดต่อกับอาจารย์ไบโอนิค ไอ้โอหลับแพงกว่าไบโอนิค แต่ว่าเขาติดต่อเขาได้ ISO 17025 เขาได้ไอ้พีทผมก็ปรึกษาทางด้านอย 13485 เราไม่รู้ว่าใครตอบ ไม่ได้ดูค่ะอันนี้ไม่ได้ดูอันนี้ให้ยกตัวอย่างเฉยๆ วันนี้ถ้าเรามา จริงๆแล้ว ในมุมนี้ผมไม่อยากจะบอกว่าผมใช้ที่โน่นที่นี่ด้วยเหตุผลที่ว่าแหละในประเทศก็พยายามจะเซ็ตเป็นขึ้นมา 45 ปีมาแล้วพยายามจะเช็ดกันขึ้นมาในขณะที่มาเลเซีย พร้อมเรา พร้อมเหล้า 1 ปี มาเลเซียพร้อมกันในการทดสอบทั้งหมด เพราะว่าจะ support ไม่โอนนะคะ ราคา ผม ราคากับเวลา ราคาอย่างที่บอกค่ะเขาทำตารางเทียบให้ดูที่คนไทยใช้อยู่ตอนนี้นะคะ มันเยอะที่สุดคือไบโอตินค่ะ นักวิจัยไทยใช้ เพราะฉะนั้น ที่เขาทำ ตารางมาเทียบ มันตราที่เวลากับผลการดำเนินงานใช่ไหมคะ คืออยากไป auckland ผม เอาไปสิ ล่าสุดเมื่อเดือนที่แล้วผมมีสินค้าตัวหนึ่งที่ต้องทำนะครับ เร็วสุด ที่ให้ผมได้ประมาณต้นปีหน้า ใช่ค่ะอันนั้นให้อาจารย์ปัทมาวดีดูแล้วส่งให้ดูในข้อมูล ผมให้เขาผมต้องเซ็นสัญญาส่งไปให้เขาใช้เวลา 8 อาทิตย์ เสร็จเรียบร้อย มันคือมันเป็น Pain Point เป็นเพชรพลอยของประเทศอันนี้คือต้องช่วยกันแก้ต่อไปนะครับ เรื่องของการพัฒนาเรื่องของการทดสอบที่อาจารย์บอกว่าทำให้บริษัทเรา อีกอย่างนี้งานที่ใกล้ออกมาคุณผ่านไบโอคอมเพล็กซ์ ไอ้ 340 แล้วสุดท้ายอะต้องเบิกอีกรอบนึง เพราะว่าสุดท้าย ทำ การไปทำ clinical แฟชั่นเสร็จเรียบร้อยแล้วตีพิมพ์ออกมามันไม่มีชื่อ Treatment เราทำ Marketing มันก็ต้องทำอีกรอบหนึ่ง อีกรอบหนึ่งเราจ่ายเงินไปรอบที่ 1 ในการวิจัยพัฒนา แล้วสุดท้าย บริษัทก็มีการเปลี่ยนแปลง exiting ก็ต้องทำเบิ้ล ทำอะไรได้ไหม วางไว้ว่าต่ำมดคันทดสอบเพื่อที่จะอยู่ในขั้นวิจัยพัฒนา เราทำอะไรให้มันถูกกว่านั้นได้ไหม ผมเคยทดสอบ ไอ้โอ๊ต บ่ได้ certify ที่ผม พี่คิดผม 15 เขาบอกว่ามันคืออะไร คือผลเสียต่อประเทศนะเงินทั้งหมดจ่ายไปเราก็ต้องทำ วันนี้ผมไม่ว่าอะไรแต่ผมให้พ่อคิดว่าในส่วนของการวิจัยพัฒนา เราจะมีอะไรที่เป็นแค่แลปในการทดสอบเพื่อวิจัยพัฒนา ขาดนะครับ ต้อง certified ได้ไหมเป็นแลปที่อยยอมรับ comply with 1 2 0 7 5 คลินิกครอบครัว ใช้ product ที่จะออก วันนี้ผมฝากไว้แค่นั้น อันนี้ต้องถามอยแล้วนะคะ นี้ต้องผ่านอยค่ะอันนี้ไม่ใช่หน้าที่ ของแหล่งทุน ที่คุณธีรวัฒน์พูด ดีนะคะมันมีนักวิจัยที่ไม่เข้าใจเยอะมาก ก็บางทีมาตรฐานที่เขาทำเขาไปทำในห้องแลป ตัวอย่างเช่น ผ่าตัดมือนะคะ บอกว่า เอาเองใช้ไม่ตัดอะไรอย่างนี้ ทำ clinical trial แต่อันนี้ใช้ไม่ได้ สุดท้ายก็มารีจิสเตอร์ไม่ได้เพราะฉะนั้นอันนี้เป็นการขาดความเข้าใจของนักวิจัยอันนี้มีโปรเจคอันนี้หลายอัน มีทำส่งขดลวดในห้องปฏิบัติตัวเองที่ไม่ได้มาตรฐานสากลแล้วก็ ส่งไปทำไมโอนิ ตำน้ำพริกละลายแม่น้ำมากเลยฝนก็ใช้ไม่ได้อยู่ดี เพราะฉะนั้น ขาดความเข้าใจ ในมหาวิทยาลัยเยอะมากเพราะว่าเขาไม่เคยทำงานแบบนี้เขาทำงานแต่วิจัยพระพิฆเนศสั้น ธีรวัฒน์ มาตรฐานแลปอันนั้นก็คงจะต้องคุยกับอยอันนี้อาจจะต้องคุยกับผอ. วรภัทร์เป็นคนตอบนะคะ สั่งที่นำเรียนน่ะค่ะ มาตรฐานของอย เราชื่อเพจนะคะ ตรงนั้นมันเป็นที่มาพอดีถ้าอยากนำเข้ามันง่ายเพราะว่ามีเอกสารหลักฐานจากประเทศจะเรียนคนธีรวัฒน์ว่าตามประสบการณ์ก็คือจากแผนที่มายืด เหมือนคอมเม้นก่อนค่ะ วิธีคิดเมน ตอนนี้ในระบบอยเองก็จะมีให้ทำทิณบุตรใด พระอาทิตย์ต่อก็ต้องเข้าระบบในเรื่องของการแข่งขัน เอาตัวอย่างมาทำ clinical มีเกณฑ์ที่เราจะใช้ แนะนำใช้แก๊ส ก็จะให้ อย ก็อย่างน้อย 10 ประเทศอาเซียนก็ยอมรับแต่ถ้าเกิดจะไปไกลกว่านั้นก็ต้องไปเติมทาง requirement ของแต่ละประเทศ ภายในประเทศไทยจริงๆถามว่าตัวเปียกหรือว่าอะไรก็ตามก็ต้องอิงตามอาเซียน คือเขาบอกว่า ใช้ต่างประเทศก็ได้จะใช้ในประเทศได้เพราะไม่ได้มีรางวัล Stock แปลว่าในการที่เราจะมา support ข้อมูลอะไรอย่างนี้เราก็พยายามทำในห้องปฏิบัติการ ก็อย่างที่พูดกันหลายคันน่ะค่ะ ไอ้ตูดมาแล้วก็กว่าจะประเมินได้ก็กลายเป็นว่า ใช้เวลายาวนาน ยกตัวอย่างเช่นไปออคอมแพทให้ออกบ่ทำทำเรื่องตัวที่เป็นเกี่ยวกับ ทางด้านเลือดอันนี้นะคะพวกกลายเป็นว่าใช้เวลานานมากค่ะตรงนี้บางท่าน ไปก็รอกันอย่างนี้ค่ะ จะไปส่งทดสอบ งั้นก็ไม่รอแล้วค่ะไปส่งที่อื่นแทนเพราะพรมวิทยาศาสตร์ก็ทำไม่ได้ ถามว่าในเกณฑ์การรับฟังของเราเราก็ดูตามอาเซียนมีการปรับประยุกต์ว่าจะเปลี่ยนแปลง ทำไมเสียงของเขาได้นะ อันนี้พวก มันจะเจอชุดใหญ่ ไม่ได้ค่ะถามว่า Eco System เราก็เป็นส่วนในจิ๊กซอว์ที่เราคุยกันในวันนี้ว่าอยก็เป็นส่วนที่ การอนุญาตพยายามที่จะมาดูให้ การตรวจสอบเองค่ะเช็คซับไทย เครื่องมือแพทย์เรียนท่านประธานเลยค่ะ ว่าน้ำน้อยสุดแล้วในเรื่องอีโคซิสเต็มเพราะตัวเองทำเรื่องยาด้วยเพื่อที่จะไป อาจนครนะคะ วัคซีนกับยาลดน้ำหนักใกล้เคียงกันราคาแล้วก็เรื่องยาชีววัตถุอยู่นี้นะคะ กำลังจะคุยกับอย กำลังคุยกันภายในไปแล้วนะคะในเรื่องของยาถ้าถามว่าอันไหนเป็นวันกด ขอบคุณค่ะ ก็วันนี้ก็น่าจะได้ประเด็นในตัวของกรอบภาพใหญ่ๆนะคะ ที่เป็นประโยชน์นะคะ forrest นี่จริงๆก็ได้ทำมีโปร TM You And Me แต่ว่าก็ยังมีประเด็นที่เราถ้าเราจะไปข้างหน้านะคะ ที่ทางคุณธีรวัฒน์ สภาอุตสาหกรรมเสนอ คือการมองไปที่สินค้านำเข้านะคะ เป็นมูลค่าสูงนะคะ เราก็ดึงจากตรงนั้นมาดูเพื่อที่จะดูว่า ถ้าตรงนั้นก็จะขยับ highest ตรงนั้นสินค้าที่จะทดแทนการนำเข้าอย่างไรนะคะ ก็ยังมีประเด็นอื่นๆ Eco System ของทางห้องปฏิบัติการนะคะ ไม่ มีทางที่เป็นเฉพาะใช่ไหมคะ ถ้าเป็นระดับของทางห้องปฏิบัติการ นะคะ ฟังดูอาจจะไม่ใช่ปัญหามากใช่ไหมคะแต่ตัวเที่ยงเป็นเพนพ้อยคือเรื่องของราคาและเวลาในการให้บริการนะคะ เรื่องของ เป็นเพนพ้อยหนักๆอีกที พี่อัสนีก็คือเรื่องของนักวิทย์ไทยนะคะ ว่าจะเป็นเรื่องของทำอย่างไรที่จะให้เรามีไตที่ทาง Mu ก็ได้วิจัยเรื่องตรงนี้อยู่แต่ถ้า อะไรที่มันเป็นแพ็คเกจใหญ่ๆเรื่องของความสำคัญก็น่าจะถูกริบอยู่ในเรื่องของแผนที่เราจะต้องทำการร่วมกันไปข้างหน้านะคะ ทางด่วนแล้วที่ฉันยังคิดว่าทีมเลขาอาจจะต้องสรุปประเด็นตรงนี้แล้วก็บางประเด็นจะต้องอัดไปคุยกับหลายๆท่านเพิ่มเติมไหมคะเพื่อให้เห็นได้เลยของเป็นอะไรที่ชัดเจนมากขึ้น ได้ผลิตใครโสดมากขึ้น วัดที่เราจะต้องเน้นทำแก้ปัญหา ในช่วง 2-3 ปีข้างหน้านี้คืออะไรนะคะ muca ด้วยนะคะ ยินดีที่คุณธีรภัทรจะมาคุยด้วยนะคะ แต่เรื่องที่จะผลิตไทยนะคะ คนอื่นๆมี ข้อคิดเห็นหรืออะไรเพิ่มเติมไหมคะ ทางฝ่ายเลขาค่ะเชิญค่ะ มีประเด็นอะไรไหมคะ เราๆท่านตอบความคิดเห็นตรงนี้นะคะ ในเรื่องของแผนวิจัยและเรื่องโจทย์ต่างๆที่ชัดเจนมากขึ้นและอาจจะต้องหาผู้วิเศษต่างๆในเรื่อง Pan ei Product ที่จะทดแทนการนำเข้า แล้วก็ดูความพร้อมดูศักยภาพอีกอันด้วยค่ะ จะเป็นค่าไฟเลยค่ะมีประเด็นต่อไหมคะ วันนี้ทางเลขาจะขอเก็บปลายทางนะคะเราก็คงจะขออนุญาตหารือนะคะใน 3 กรอบแนวทาง พี่วันนี้หารือกันนะคะก็คือ ชิงเปรต 16 123 ราคาเพื่อให้เกิดความชัดเจนมากกว่านี้นะคะ ในการ ทำเรื่องของการสนับสนุนทุนวิจัยนวัตกรรมเครื่องมือแพทย์ค่ะ ที่ท่านคิดว่าน่าจะแยกเรื่องของ นักวิทย์ใส่ เป็นหิมะรีสอร์ท Human trafficking ออกมาจากอีโคซิสเต็มไหมคะ จะได้ชัดขึ้นนะคะ อีโคซิสเต็มก็อาจจะเป็นทาง nqr แล้วก็ทาง infrastructure นะคะแต่คนขอแยกออกมาเป็น 1 ข้อค่ะ อย่างนั้นไปต่อไหมคะ คิดว่าวันนี้ก็ได้หารือได้ครบนะคะ ที่เรากำหนดเอาไว้แล้วนะคะ ขออนุญาตไปวาระที่ 5 อาจารย์ครับผมยกมือนานแล้วนะครับ ถอดขามองไม่เห็นจริงๆ แทนขายขนมทอดค่ะเชิญค่ะ หากต้องขออนุญาตอย่างนี้ครับ ชีวิตจริงดีใจมากนะครับ ก็เข้าใจว่าเราได้ปรับทิศทางไปทางที่ ความหมายของผมก็คือว่า ต้องคิดถึง demand Side ไกลมากนะครับ ก็จะทำได้ง่ายโดยส่วนตัวนี่ผมไม่ค่อยห่วงเรื่อง เหม็นเขียวเหม็นนะครับ เพราะว่ามีความคัดชัดเจนในภาครัฐนะครับและผมก็เชื่อว่าไม่ว่ารัฐบาลไหนมาก็จะสนับสนุนในเรื่องนี้นะครับถึงแม้ว่าบางมาตรการมันจะไม่เวิร์คในทางปฏิบัติสิ่งอย่างเช่นบัญชีนวัตกรรมนี่เพราะเข้าไปในรายละเอียดเหล่านี้จะพบว่า มันมี ถ้าหลีกเลี่ยงในการจัดซื้อได้เสมอนะครับ แล้วก็เครื่องมือแพทย์เป็นเรื่องที่ sensitive ที่อาจารย์หลายๆท่านพูดมาว่าจะต้องให้ผู้ใช้ซึ่งมีหลายประเภทจริงๆครับ แค่เป็นผู้เลือกหรือผู้ป่วยเป็นผู้เลือกนี่แหละครับ ต้องทำงานร่วมกันอย่างแท้จริงผมมีประเด็นเดียวครับ สปสช เสืออยู่กับยาและเวชภัณฑ์นี่ คณะกรรมการจัดซื้อนี่ประมาณ 10 ล้านต่อปีนะคะเป็นจำนวนค่อนข้างสูงนะครับ 2000000000 นี่จะให้เข้ารายละเอียดนิดนึงครับพี่เป็นห่วงนะครับก็ที่อาจารย์จะมีทำนะครับก็โอเคอยู่แล้วนะครับ มีเรื่องนี้ครับกระบวนการตัดสินใจของสปสชมีอยู่ 2 แบบนะครับที่ 1 ก็คือจัดซื้อรวมนะครับแต่ว่าเราซื้อรวมทั้งหมดนะครับแล้วก็กระจายไปให้เลย ที่นี่ง่ายมากเลยนะครับในเรื่องของพวก chapman แต่มีบางประเภทในเรื่องของ ข้อสะโพกอันนี้ผมเป็นห่วงครับ เนื่องจากในฐานะผอ. โทรเองนะครับข้อสะโพกนี้เป็นเรื่องซึ่ง คณะกรรมการจัดซื้อไม่ได้จัดซื้อครับ แปลว่า มีสินค้า 2 ประเภทครับประเภท 1 จัดซื้อให้อีกประเภทหนึ่งคือเขาจัดซื้อเอง ที่ผ่านมาเอง จะเห็นได้ชัดว่าข้อเข่า เงินปีละหลายร้อยล้านบาทนะครับ ผมพยายามจะดึงมาใช้เองจะซื้อเองนะครับ เส้นทางปฏิบัติแล้วนี่ทางไป โรงพยาบาลก็ขออนุญาตไปจัดซื้อแปลว่าอะไรครับแปลว่าเราไม่สามารถจะไปเสนอสินค้าที่เราต้องการให้สนับสนุนได้เพราะว่าเป็นรายละเอียดของแต่ละสถานบริการที่จะไปจัดซื้อเองนะครับ เพราะฉะนั้นต้องฉลองเอาไว้นิดนึง ต้องคิดให้จงหนักนะครับโดยเฉพาะอย่างยิ่ง ที่ท่านผ่านสภาอุตสาหกรรมพูดผมเห็นด้วยอย่างยิ่งนะครับอย่าไปตอบอะไรที่มัน sofas มากๆนะครับ ผมเป็นหมอออโธเองเนี่ย ผมเรียนด้วยความเคารพว่า ต้องเป็นคนรับผิดชอบคนไข้คนนั้น ใส่ข้อสะโพกเข้าไปนี่วัสดุเกิดแตก หักไม่ได้มาตรฐานผมต้องรับผิดชอบทั้งหมดเพราะฉะนั้นสิ่งที่จะต้องเกิดขึ้นคือการสร้างความมั่นใจอย่างยิ่งสำหรับแพทย์ที่จะต้องทำการรักษานะครับ ยังไม่พูดถึงกระบวนการทางการตลาดที่ทำให้การไปค่อนข้างยาก ผมเห็นด้วยที่จะค่อยๆอิ่ม ซีเมนต์โทรไปนะครับ แต่ประเด็นที่สำคัญอีกนิดนึงก็คือว่า ให้ความร่วมมือสูงมาก ในปัจจุบันนี้เราเองต่างหากครับที่เข้าไป วิสัยทัศน์ศันสนีย์พูดนะครับ ที่เข้าไปอินโดกับเขาตั้งแต่แรกค่อนข้างน้อยนะครับ เพราะฉะนั้นก็สนับสนุนนะครับ มาคงจะต้องขะมักเขม้นในการทำงานร่วมกัน หมอนี่เป็นเอกลักษณ์พิเศษนะครับถ้าได้เริ่มต้นตั้งแต่แรกด้วยก็จะมีโอกาสที่จะรับได้เยอะการใช้โรงพยาบาลของอบตเพื่อโรงพยาบาลมหาวิทยาลัยซึ่งเป็น Training Center อันนี้สร้างความน่าเชื่อถือได้แน่นอนแล้วก็ขอฝากอีกนิดนึงครับตั้ง Apple ที่ราชวิทยาลัย ของแต่ละสาขาด้วยครับ อันนี้จะเป็นตัวจักรสำคัญครับ ที่จะทำให้ product นั้นได้รับความน่าเชื่อถือได้มาตรฐานในประเทศนะครับ เรื่องต่างประเทศก็ต้องไปสติไปกัน ผมมี product อยู่ชิ้นหนึ่ง เข้าใจว่า เสียใจจริงๆครับที่ทำได้ช้า องค์การเภสัชเนี่ยผมพยายามทำ อันนี้ผมเป็น MOU กับสปอร์ตไลท์มหาวิทยาลัยฟอร์ดทำงานร่วมกันก็คืออุปกรณ์อุปกรณ์ตรวจแยกสาร เคมี ในสนามแปลว่าถือ handheld ถือไปใช้ได้เลยนะครับ เดี๋ยวนี้ผมจะเอาไปใช้ ทำกับวัตถุดิบทางยา API ตอนนี้ข้อเสนอล่าสุดนี้นะครับ คือจะเอามา ตรวจ thc กับ cbd นะครับ เส้นทางมิติ covid งานนี้ก็คงจะสำเร็จไปแล้วนะครับ กระผมนี้ไปอังกฤษไม่ได้กว่า 2 เดือนอันนี้เป็นอีกอันหนึ่งนะครับที่เมื่อสักครู่วางอาจารย์ปัทมาวดีแล้วนี่ผมคงจะเสนอเข้าไปเป็น กับแก่นนะครับและก็เป็นมาเฟียเพราะผมเชื่อว่าภายในสิ้นปีนี้เนี่ย เราอาจจะแลกที่เอามาใช้ตรวจ thc กับ cbd ซึ่งเป็นเพนพอยที่สำคัญ กระทรวงสาธารณสุขกำลังถูกต่อว่าว่า กลุ่ม PS4 ที่ 10% นี่เป็นอย่างไรนะครับ เรื่องเหล่านี้นะครับที่จะขออนุญาตเรียนว่ายังไม่แน่ใจครับว่าอาจารย์ศันสนีย์ว่าอันนี้จะถือเป็นเครื่องมือแพทย์หรือเป็นเครื่องมือแลปหรือเป็นอะไรนี่นะครับ ต้องฝากอาจารย์ช่วยดูหน่อยนะครับว่า แน่นอนผมจะทำงานกับกรมวิทยาศาสตร์การแพทย์แล้วก็องค์การเภสัชนี่นะครับ อีบ้า ห้องปฏิบัติการตรวจค่ะ nqi ค่ะ นะครับ Streaming Heineken ก็เป็นชุดตรวจ บอกว่าชุดตรวจไม่ต้องยากมากค่ะอาจารย์ ไม่ได้ยากมาก ไม่ได้ยากแบบแอลอีดีโอเคครับถ้าอย่างนั้นก็มีโอกาสที่จะนำมาใช้ได้มากขึ้นนะครับ ชุดตรวจอาหารนะคะก็จะไม่ยาก ปีนี้ผมเองเนื่องจากผมอยู่ในคณะกรรมการจัดซื้อของสปสช และอยู่ในกรรมการ ประโยชน์ของสปสชนะครับความเคลื่อนไหวในเรื่องของความต้องการนี่เมื่อสักครู่นี้ดีใจมากนะครับที่ทำผ้าอ้อมผู้ใหญ่ reasonable ตลาด 600 ล้านบาทได้แน่นอนครับขอให้เร่งทำเถอะครับนะครับ เอาไว้เนื่องจากมันต้องใช้ moccasin พอสมควร ขอให้เร่งทำนะครับเพราะฉะนั้นผมพูดกันอย่างชัดเจนนะครับว่าจะทำได้เราซื้อหมดเราแจก 3 ชิ้นแต่เรามั่นใจมากว่า 3 ชิ้นต่อวันนี้ไม่พอ ป่วยต้องไปซื้อเองประมาณ 3 ชิ้นต่อวันเพราะฉะนั้นสิ่งเหล่านี้นะครับที่จะทำให้บรรลุเป้าหมายที่ ตั้งไว้ตั้งแต่แรก ไม่ว่า accor ขอบพระคุณมากครับอาจารย์ครับ ขอบคุณอาจารย์นพพรนะครับ ขออนุญาตนิดนึงครับ คือตรงส่วนนี้ก็เรียนเสริมที่อาจารย์นพพรเราก็ เสนอได้เรียนในที่ประชุมนะครับว่า ก็คงเป็นหลักการแนวทางอย่างที่ท่านอาจารย์นพพรได้เรียนนะครับว่าในส่วนของ กระบวนการในการที่จะจัดหาอะไรต่างๆนี่ก็จะเป็น 2 ส่วนนะครับ แจ้งที่ประชุมได้ทราบนะครับที่นี้ในแง่ของตัวของสวทชเองนี่นะครับในเรื่องของการที่จะ ดำเนินการเรื่องชดเชยประโยชน์นะครับในส่วนนี้เราก็พยายาม สิทธิประโยชน์ทิพย์ครอบคลุมในการดูแลประชาชนให้ครอบคลุมที่เน้นในเรื่องของการขี้ตา เผด็จการเพื่อให้เกิดเรื่องของ ตรวจสิทธิประโยชน์ในส่วนของตรงนี้นะครับก็จะมีเรื่องของตรงนี้ในเรื่องของที่จะประเมินต้นทุนความ คุ้มค่า บริการนั้นๆด้วยนะครับ ในส่วนของ แผนที่จะ อยู่ตรงนี้นี่ ต้องเรียนว่านักวิจัยที่ เสนอต่างๆเข้ามานี่ อาจจะต้องเข้ามาดูให้ครบทุกมิตินะครับว่า ในแง่ของตัวการเมืองโลกต่างๆนะครับหรือว่าอุบัติการณ์ต่างๆที่เกิดขึ้นนี่มันก็จะทำให้โยมถึงเรื่องของค่าใช้จ่าย หรืออุปกรณ์หรือเครื่องมือในการที่จะใช้ในการดูแลศึกษาในส่วนนั้นนะครับ อันนั้นนะครับในส่วนที่ทางอาจารย์บอกนะครับว่าจะต้องดูในแง่ของปริมาณการใช้ก็ตามนะครับหรือว่าสิ่งที่ทำมาแล้วนี่ เรื่องของต้นทุนของการรักษาพยาบาลได้ก็เพื่อที่จะ ในเรื่องของการที่จะ นวัตกรรมต่างๆถูกเข้ามาใช่เกิดประสิทธิภาพและเกิดประโยชน์สูงสุดนะครับ ลักษณะหนึ่งในนี้ตรงนี้นี่ ในแง่ของการดำเนินการตรงนี้นี่เราก็มีการดำเนินการในเรื่องของตรงนี้นี่ว่า ประชาชนคนไทยที่รักษาพยาบาลรักษาอาการเจ็บป่วยตรงนี้นะครับป่วยเป็นอะไรบ้างนะครับ ส่วนของฝั่งของการบริการตรงสูตรนี้นี่ น่าจะต้องคุยกับหน่วยบริการ เพราะว่าในเรื่องของกรมวิชาการด้านวิทยาลัยต่างๆนะครับที่กำหนดไกด์ไลน์ หรือว่าการบริการต่างๆที่จะเข้ามาดำเนินการในการรักษานะครับที่ตรงนี้นี่อย่างที่อาจารย์นพพรเรียนนะครับก็ขึ้นอยู่กับในเรื่องของเชิงวิชาการในการแพทย์เหมือนกันนะครับว่า ในการที่ เป็นไกด์ไลน์หรือความเป็นมาตรฐานในการรักษาพยาบาลเพราะฉะนั้นตรงนี้ผมคิดว่าในแง่ของใครที่จะเอาเครื่องมือต่างๆหรือว่าวัสดุอุปกรณ์ต่างๆทางการแพทย์เนี่ย มาใช้นิสัยนวัตกรรมนี่อาจจะต้องดูหลายๆมิตินะครับ ให้มันลงตัวนะครับ ในเรื่องของการจัดการร่วมกันนะครับ เห็นด้วยว่าอาจจะต้องทำงานร่วมกันหลายๆฝ่ายครับขอบคุณครับ ขอบพระคุณค่ะ กนกพรแล้วก็ท่านผู้แทนสปสชนะคะ ที่ให้ข้อมูลเพิ่มเติมนะคะ เราคงต้องมองทั้งในมุมของ อาจจะพูดถึงมาตรฐานของตัว product ตัวสินค้าแต่ตอนนี้ทางสปสชพูดถึงมันต้องอะไรกับการรักษาพยาบาลด้วยนะคะเป็นประเด็นที่ เพิ่มเติมขึ้นมาที่ฝ่ายเลขาจะต้อง ลองโหลดดูนะคะในขณะเดียวกันเรื่องของ ต้นทุนนะคะ y85 ราคาของการให้บริการก็จะเป็นอยู่ในช่วงของปลายน้ำที่อาจจะต้อง Confirm ในการ พิจารณา ในเรื่องของการดำเนินการนี้ เรื่องนี้นะคะก็ขอขอบพระคุณมากนะคะอาจารย์นพพรให้ตัว L หนึ่งในลิสของ พี่มองในเรื่องของพลอยแท้โกหลักนะคะแล้วก็อีกส่วนหนึ่งในเรื่องของสินค้านำเข้าที่เดี๋ยวเราจะต้องทำงานต่อนะคะที่เราคิดว่าควรจะมุ่งเน้นนะคะ จะไปที่สินค้าตัวไหนที่จะลองดูนะครับ ได้ในช่วงระยะ สัก 1-2 ปีตรงนี้นะคะ ประเด็นเพิ่มเติมไหมคะเวลาน่าจะพอดีหมดเวลาพอดีนะคะ ไม่มีวันนี้คิดว่า น่าจะได้รับข้อคิดเห็นที่เป็นประโยชน์มากๆนะคะต้องขออภัยว่าถ้าบางท่านอาจจะยังยกมือเราไม่เห็นหรืออาจจะหลุดไปหรืออะไรตรงนี้นะคะ ถึงหน้าฝ่ายเลขาอาจจะลองช่วยดูด้วยนะคะว่าท่านใดยกมือบ้างนะคะทุกท่านจะได้ แสดงความคิดเห็น ตะกร้อ สิ่งที่เราทำบุญนะคะก็น่าจะครบถ้วนนะคะ ไม่มีอะไรเพิ่มเติม เลขาเรื่องนัดถัดไปเป็นอย่างไรคะ ในส่วนของครั้งต่อไปนะคะ เลขา อะไรสรุป เรื่องต่างๆในวันนี้แล้วก็จะมีการแจ้งนะคะ ให้ทราบต่อไปนะคะ อนาคตต่อไปจะเป็นวันที่เท่าไหร่นะคะ โอเคค่ะ วันนี้ขอบพระคุณทุกท่านมากๆนะคะก็ขออนุญาตที่จะปิดการประชุมค่ะ สวัสดีค่ะ 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คณะทำงานด้านวิจัยพัฒนาและนวัตกรรมเครื่องมือแพทย์เพื่อขับเคลื่อนการพัฒนาเศรษฐกิจ BCG Model สาขาเครื่องมือแพทย์ ครั้งที่ 3/2565 ในวันอังคารที่ 21 มิถุนายน 2565 เวลา 08.00-10.00 น.</dc:title>
  <dc:creator/>
  <cp:keywords/>
  <dcterms:created xsi:type="dcterms:W3CDTF">2022-06-21T03:37:37Z</dcterms:created>
  <dcterms:modified xsi:type="dcterms:W3CDTF">2022-06-21T03: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08.40 น.</vt:lpwstr>
  </property>
  <property fmtid="{D5CDD505-2E9C-101B-9397-08002B2CF9AE}" pid="3" name="subtitle">
    <vt:lpwstr/>
  </property>
</Properties>
</file>